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5F5E" w:rsidRDefault="001E3911" w:rsidP="00D65ACB">
      <w:pPr>
        <w:pStyle w:val="Ttulo1"/>
      </w:pPr>
      <w:r>
        <w:t>Práctica 3</w:t>
      </w:r>
    </w:p>
    <w:p w:rsidR="001E3911" w:rsidRDefault="00D65ACB" w:rsidP="00D65ACB">
      <w:pPr>
        <w:pStyle w:val="Ttulo2"/>
      </w:pPr>
      <w:r>
        <w:t xml:space="preserve">Circuitos de Operación del </w:t>
      </w:r>
      <w:proofErr w:type="spellStart"/>
      <w:r>
        <w:t>zener</w:t>
      </w:r>
      <w:proofErr w:type="spellEnd"/>
    </w:p>
    <w:p w:rsidR="009934C0" w:rsidRPr="009934C0" w:rsidRDefault="009934C0" w:rsidP="00A17A16">
      <w:pPr>
        <w:pStyle w:val="Ttulo3"/>
      </w:pPr>
      <w:proofErr w:type="spellStart"/>
      <w:r>
        <w:t>Zener</w:t>
      </w:r>
      <w:proofErr w:type="spellEnd"/>
      <w:r>
        <w:t xml:space="preserve"> 3.3v</w:t>
      </w:r>
    </w:p>
    <w:p w:rsidR="00D65ACB" w:rsidRDefault="00D65ACB" w:rsidP="00D65ACB">
      <w:r w:rsidRPr="00D65ACB">
        <w:rPr>
          <w:noProof/>
          <w:lang w:eastAsia="es-MX"/>
        </w:rPr>
        <w:drawing>
          <wp:inline distT="0" distB="0" distL="0" distR="0">
            <wp:extent cx="5612130" cy="2494280"/>
            <wp:effectExtent l="0" t="0" r="7620" b="127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494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5ACB" w:rsidRDefault="00D65ACB" w:rsidP="00D65ACB">
      <w:r w:rsidRPr="00D65ACB">
        <w:rPr>
          <w:noProof/>
          <w:lang w:eastAsia="es-MX"/>
        </w:rPr>
        <w:drawing>
          <wp:inline distT="0" distB="0" distL="0" distR="0">
            <wp:extent cx="5612130" cy="2168323"/>
            <wp:effectExtent l="0" t="0" r="7620" b="381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168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5ACB" w:rsidRDefault="0098750F" w:rsidP="00D65ACB">
      <w:r w:rsidRPr="0098750F">
        <w:rPr>
          <w:noProof/>
          <w:lang w:eastAsia="es-MX"/>
        </w:rPr>
        <w:drawing>
          <wp:inline distT="0" distB="0" distL="0" distR="0">
            <wp:extent cx="5612130" cy="2218749"/>
            <wp:effectExtent l="0" t="0" r="762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21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64E2" w:rsidRDefault="005964E2" w:rsidP="00D65ACB"/>
    <w:p w:rsidR="005964E2" w:rsidRDefault="005964E2" w:rsidP="00D65ACB">
      <w:r w:rsidRPr="005964E2">
        <w:rPr>
          <w:noProof/>
          <w:lang w:eastAsia="es-MX"/>
        </w:rPr>
        <w:drawing>
          <wp:inline distT="0" distB="0" distL="0" distR="0">
            <wp:extent cx="5612130" cy="2088234"/>
            <wp:effectExtent l="0" t="0" r="7620" b="762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088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0182" w:rsidRDefault="005F0182" w:rsidP="00D65ACB">
      <w:r w:rsidRPr="005F0182">
        <w:rPr>
          <w:noProof/>
          <w:lang w:eastAsia="es-MX"/>
        </w:rPr>
        <w:drawing>
          <wp:inline distT="0" distB="0" distL="0" distR="0">
            <wp:extent cx="5612130" cy="2137954"/>
            <wp:effectExtent l="0" t="0" r="762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137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74C3" w:rsidRDefault="008274C3" w:rsidP="00D65ACB">
      <w:r w:rsidRPr="008274C3">
        <w:rPr>
          <w:noProof/>
          <w:lang w:eastAsia="es-MX"/>
        </w:rPr>
        <w:drawing>
          <wp:inline distT="0" distB="0" distL="0" distR="0">
            <wp:extent cx="5612130" cy="2137954"/>
            <wp:effectExtent l="0" t="0" r="762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137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7888" w:rsidRDefault="00DD7888" w:rsidP="00D65ACB">
      <w:r w:rsidRPr="00DD7888">
        <w:rPr>
          <w:noProof/>
          <w:lang w:eastAsia="es-MX"/>
        </w:rPr>
        <w:lastRenderedPageBreak/>
        <w:drawing>
          <wp:inline distT="0" distB="0" distL="0" distR="0">
            <wp:extent cx="5612130" cy="2405199"/>
            <wp:effectExtent l="0" t="0" r="762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405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1A16" w:rsidRDefault="007A1A16" w:rsidP="00D65ACB">
      <w:r w:rsidRPr="007A1A16">
        <w:rPr>
          <w:noProof/>
          <w:lang w:eastAsia="es-MX"/>
        </w:rPr>
        <w:drawing>
          <wp:inline distT="0" distB="0" distL="0" distR="0">
            <wp:extent cx="5612130" cy="2137954"/>
            <wp:effectExtent l="0" t="0" r="762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137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3336" w:rsidRDefault="00B33336" w:rsidP="00D65ACB">
      <w:r w:rsidRPr="00B33336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52C5" w:rsidRDefault="006D60CE" w:rsidP="00D65ACB">
      <w:r w:rsidRPr="006D60CE">
        <w:rPr>
          <w:noProof/>
          <w:lang w:eastAsia="es-MX"/>
        </w:rPr>
        <w:lastRenderedPageBreak/>
        <w:drawing>
          <wp:inline distT="0" distB="0" distL="0" distR="0">
            <wp:extent cx="5612130" cy="1870710"/>
            <wp:effectExtent l="0" t="0" r="762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65D0" w:rsidRDefault="00B8694F" w:rsidP="00D65ACB">
      <w:r w:rsidRPr="00B8694F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165B" w:rsidRDefault="00D5165B" w:rsidP="00D65ACB">
      <w:r w:rsidRPr="00D5165B">
        <w:rPr>
          <w:noProof/>
          <w:lang w:eastAsia="es-MX"/>
        </w:rPr>
        <w:drawing>
          <wp:inline distT="0" distB="0" distL="0" distR="0">
            <wp:extent cx="5612130" cy="2004332"/>
            <wp:effectExtent l="0" t="0" r="7620" b="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004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3F48" w:rsidRDefault="007037E2" w:rsidP="00D65ACB">
      <w:r w:rsidRPr="007037E2">
        <w:rPr>
          <w:noProof/>
          <w:lang w:eastAsia="es-MX"/>
        </w:rPr>
        <w:drawing>
          <wp:inline distT="0" distB="0" distL="0" distR="0">
            <wp:extent cx="5612130" cy="2137954"/>
            <wp:effectExtent l="0" t="0" r="7620" b="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137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18FE" w:rsidRDefault="00AC18FE" w:rsidP="00A17A16">
      <w:pPr>
        <w:pStyle w:val="Ttulo3"/>
      </w:pPr>
      <w:proofErr w:type="spellStart"/>
      <w:r>
        <w:lastRenderedPageBreak/>
        <w:t>Zener</w:t>
      </w:r>
      <w:proofErr w:type="spellEnd"/>
      <w:r>
        <w:t xml:space="preserve"> 5.1V</w:t>
      </w:r>
    </w:p>
    <w:p w:rsidR="00B85281" w:rsidRDefault="00C208D1" w:rsidP="00D65ACB">
      <w:r w:rsidRPr="00C208D1">
        <w:rPr>
          <w:noProof/>
          <w:lang w:eastAsia="es-MX"/>
        </w:rPr>
        <w:drawing>
          <wp:inline distT="0" distB="0" distL="0" distR="0">
            <wp:extent cx="5612130" cy="2088234"/>
            <wp:effectExtent l="0" t="0" r="7620" b="762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088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6B95" w:rsidRDefault="00C26B95" w:rsidP="00D65ACB">
      <w:r w:rsidRPr="00C26B95">
        <w:rPr>
          <w:noProof/>
          <w:lang w:eastAsia="es-MX"/>
        </w:rPr>
        <w:drawing>
          <wp:inline distT="0" distB="0" distL="0" distR="0">
            <wp:extent cx="5612130" cy="2218749"/>
            <wp:effectExtent l="0" t="0" r="762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21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76B7" w:rsidRDefault="00B245F8" w:rsidP="00D65ACB">
      <w:r w:rsidRPr="00B245F8">
        <w:rPr>
          <w:noProof/>
          <w:lang w:eastAsia="es-MX"/>
        </w:rPr>
        <w:drawing>
          <wp:inline distT="0" distB="0" distL="0" distR="0">
            <wp:extent cx="5612130" cy="2137954"/>
            <wp:effectExtent l="0" t="0" r="762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137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B2CE5" w:rsidRDefault="002E3BB6" w:rsidP="00D65ACB">
      <w:r w:rsidRPr="002E3BB6">
        <w:rPr>
          <w:noProof/>
          <w:lang w:eastAsia="es-MX"/>
        </w:rPr>
        <w:lastRenderedPageBreak/>
        <w:drawing>
          <wp:inline distT="0" distB="0" distL="0" distR="0">
            <wp:extent cx="5612130" cy="2137954"/>
            <wp:effectExtent l="0" t="0" r="762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137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00A2" w:rsidRDefault="00E32285" w:rsidP="00D65ACB">
      <w:r w:rsidRPr="00E32285">
        <w:rPr>
          <w:noProof/>
          <w:lang w:eastAsia="es-MX"/>
        </w:rPr>
        <w:drawing>
          <wp:inline distT="0" distB="0" distL="0" distR="0">
            <wp:extent cx="5612130" cy="2004332"/>
            <wp:effectExtent l="0" t="0" r="7620" b="0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004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558E" w:rsidRDefault="005B558E" w:rsidP="00D65ACB">
      <w:r w:rsidRPr="005B558E">
        <w:rPr>
          <w:noProof/>
          <w:lang w:eastAsia="es-MX"/>
        </w:rPr>
        <w:drawing>
          <wp:inline distT="0" distB="0" distL="0" distR="0">
            <wp:extent cx="5612130" cy="2004332"/>
            <wp:effectExtent l="0" t="0" r="762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004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10E5" w:rsidRDefault="00174E0F" w:rsidP="00D65ACB">
      <w:r w:rsidRPr="00174E0F">
        <w:rPr>
          <w:noProof/>
          <w:lang w:eastAsia="es-MX"/>
        </w:rPr>
        <w:lastRenderedPageBreak/>
        <w:drawing>
          <wp:inline distT="0" distB="0" distL="0" distR="0">
            <wp:extent cx="5612130" cy="1870710"/>
            <wp:effectExtent l="0" t="0" r="7620" b="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4423" w:rsidRDefault="00C3434B" w:rsidP="00D65ACB">
      <w:r w:rsidRPr="00C3434B">
        <w:rPr>
          <w:noProof/>
          <w:lang w:eastAsia="es-MX"/>
        </w:rPr>
        <w:drawing>
          <wp:inline distT="0" distB="0" distL="0" distR="0">
            <wp:extent cx="5612130" cy="2004332"/>
            <wp:effectExtent l="0" t="0" r="7620" b="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004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26E0" w:rsidRDefault="00C113FC" w:rsidP="00D65ACB">
      <w:r w:rsidRPr="00C113FC">
        <w:rPr>
          <w:noProof/>
          <w:lang w:eastAsia="es-MX"/>
        </w:rPr>
        <w:drawing>
          <wp:inline distT="0" distB="0" distL="0" distR="0">
            <wp:extent cx="5612130" cy="2004332"/>
            <wp:effectExtent l="0" t="0" r="7620" b="0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004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6FBB" w:rsidRDefault="004F6FBB" w:rsidP="00D65ACB">
      <w:r w:rsidRPr="004F6FBB">
        <w:rPr>
          <w:noProof/>
          <w:lang w:eastAsia="es-MX"/>
        </w:rPr>
        <w:lastRenderedPageBreak/>
        <w:drawing>
          <wp:inline distT="0" distB="0" distL="0" distR="0">
            <wp:extent cx="5612130" cy="2137954"/>
            <wp:effectExtent l="0" t="0" r="7620" b="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137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A40AA" w:rsidRDefault="00107012" w:rsidP="00D65ACB">
      <w:r w:rsidRPr="00107012">
        <w:rPr>
          <w:noProof/>
          <w:lang w:eastAsia="es-MX"/>
        </w:rPr>
        <w:drawing>
          <wp:inline distT="0" distB="0" distL="0" distR="0">
            <wp:extent cx="5612130" cy="2004332"/>
            <wp:effectExtent l="0" t="0" r="7620" b="0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004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3482" w:rsidRDefault="00123482" w:rsidP="00D65ACB">
      <w:r w:rsidRPr="00123482">
        <w:rPr>
          <w:noProof/>
          <w:lang w:eastAsia="es-MX"/>
        </w:rPr>
        <w:drawing>
          <wp:inline distT="0" distB="0" distL="0" distR="0">
            <wp:extent cx="5612130" cy="2004332"/>
            <wp:effectExtent l="0" t="0" r="7620" b="0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004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78E5" w:rsidRDefault="000A78E5" w:rsidP="00D65ACB">
      <w:r w:rsidRPr="000A78E5">
        <w:rPr>
          <w:noProof/>
          <w:lang w:eastAsia="es-MX"/>
        </w:rPr>
        <w:lastRenderedPageBreak/>
        <w:drawing>
          <wp:inline distT="0" distB="0" distL="0" distR="0">
            <wp:extent cx="5612130" cy="2004332"/>
            <wp:effectExtent l="0" t="0" r="7620" b="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004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001B" w:rsidRDefault="00EE001B" w:rsidP="00EE001B">
      <w:pPr>
        <w:pStyle w:val="Ttulo3"/>
      </w:pPr>
      <w:proofErr w:type="spellStart"/>
      <w:r>
        <w:t>Zener</w:t>
      </w:r>
      <w:proofErr w:type="spellEnd"/>
      <w:r>
        <w:t xml:space="preserve"> 9V</w:t>
      </w:r>
    </w:p>
    <w:p w:rsidR="00BC34A2" w:rsidRDefault="001B5DA0" w:rsidP="00BC34A2">
      <w:r w:rsidRPr="001B5DA0">
        <w:rPr>
          <w:noProof/>
          <w:lang w:eastAsia="es-MX"/>
        </w:rPr>
        <w:drawing>
          <wp:inline distT="0" distB="0" distL="0" distR="0">
            <wp:extent cx="5612130" cy="2004332"/>
            <wp:effectExtent l="0" t="0" r="7620" b="0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004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2F31" w:rsidRDefault="00422F31" w:rsidP="00BC34A2">
      <w:r w:rsidRPr="00422F31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238E" w:rsidRDefault="0008238E" w:rsidP="00BC34A2">
      <w:r w:rsidRPr="0008238E">
        <w:rPr>
          <w:noProof/>
          <w:lang w:eastAsia="es-MX"/>
        </w:rPr>
        <w:lastRenderedPageBreak/>
        <w:drawing>
          <wp:inline distT="0" distB="0" distL="0" distR="0">
            <wp:extent cx="5612130" cy="1870710"/>
            <wp:effectExtent l="0" t="0" r="7620" b="0"/>
            <wp:docPr id="30" name="Imagen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55D4" w:rsidRDefault="000F5303" w:rsidP="00BC34A2">
      <w:r w:rsidRPr="000F5303">
        <w:rPr>
          <w:noProof/>
          <w:lang w:eastAsia="es-MX"/>
        </w:rPr>
        <w:drawing>
          <wp:inline distT="0" distB="0" distL="0" distR="0">
            <wp:extent cx="5612130" cy="2004332"/>
            <wp:effectExtent l="0" t="0" r="7620" b="0"/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004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17FF3" w:rsidRDefault="00E17FF3" w:rsidP="00BC34A2">
      <w:r w:rsidRPr="00E17FF3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32" name="Imagen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6AE2" w:rsidRDefault="00F36AE2" w:rsidP="00BC34A2">
      <w:r w:rsidRPr="00F36AE2">
        <w:rPr>
          <w:noProof/>
          <w:lang w:eastAsia="es-MX"/>
        </w:rPr>
        <w:drawing>
          <wp:inline distT="0" distB="0" distL="0" distR="0">
            <wp:extent cx="5612130" cy="2004332"/>
            <wp:effectExtent l="0" t="0" r="7620" b="0"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004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71FB" w:rsidRDefault="006371FB" w:rsidP="00BC34A2">
      <w:r w:rsidRPr="006371FB">
        <w:rPr>
          <w:noProof/>
          <w:lang w:eastAsia="es-MX"/>
        </w:rPr>
        <w:lastRenderedPageBreak/>
        <w:drawing>
          <wp:inline distT="0" distB="0" distL="0" distR="0">
            <wp:extent cx="5612130" cy="1870710"/>
            <wp:effectExtent l="0" t="0" r="7620" b="0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20B8" w:rsidRDefault="007520B8" w:rsidP="00BC34A2">
      <w:r w:rsidRPr="007520B8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35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3189" w:rsidRDefault="00033BFA" w:rsidP="00BC34A2">
      <w:r w:rsidRPr="00033BFA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36" name="Imagen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2647" w:rsidRDefault="009E2647" w:rsidP="00BC34A2">
      <w:r w:rsidRPr="009E2647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37" name="Imagen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1203" w:rsidRDefault="00501203" w:rsidP="00BC34A2">
      <w:r w:rsidRPr="00501203">
        <w:rPr>
          <w:noProof/>
          <w:lang w:eastAsia="es-MX"/>
        </w:rPr>
        <w:lastRenderedPageBreak/>
        <w:drawing>
          <wp:inline distT="0" distB="0" distL="0" distR="0">
            <wp:extent cx="5612130" cy="1870710"/>
            <wp:effectExtent l="0" t="0" r="7620" b="0"/>
            <wp:docPr id="38" name="Imagen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7DA6" w:rsidRDefault="00E20032" w:rsidP="00BC34A2">
      <w:r w:rsidRPr="00E20032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39" name="Imagen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3CC8" w:rsidRDefault="00D443C5" w:rsidP="00BC34A2">
      <w:r w:rsidRPr="00D443C5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40" name="Imagen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3CC8" w:rsidRDefault="00623CC8" w:rsidP="00BC34A2"/>
    <w:p w:rsidR="00623CC8" w:rsidRDefault="00623CC8" w:rsidP="00BC34A2"/>
    <w:p w:rsidR="00623CC8" w:rsidRDefault="00623CC8" w:rsidP="00BC34A2"/>
    <w:p w:rsidR="00623CC8" w:rsidRDefault="00623CC8" w:rsidP="00BC34A2"/>
    <w:p w:rsidR="00623CC8" w:rsidRDefault="00623CC8" w:rsidP="00BC34A2"/>
    <w:p w:rsidR="00623CC8" w:rsidRDefault="00623CC8" w:rsidP="00BC34A2"/>
    <w:p w:rsidR="00623CC8" w:rsidRDefault="00623CC8" w:rsidP="00BC34A2"/>
    <w:p w:rsidR="00623CC8" w:rsidRDefault="00623CC8" w:rsidP="00BC34A2"/>
    <w:p w:rsidR="00623CC8" w:rsidRDefault="00623CC8" w:rsidP="00FB2EE9">
      <w:pPr>
        <w:pStyle w:val="Ttulo2"/>
      </w:pPr>
      <w:r>
        <w:lastRenderedPageBreak/>
        <w:t>Regulador de voltaje fijo positivo</w:t>
      </w:r>
    </w:p>
    <w:p w:rsidR="008A19CE" w:rsidRDefault="008A19CE" w:rsidP="008A19CE">
      <w:pPr>
        <w:pStyle w:val="Ttulo3"/>
      </w:pPr>
      <w:r>
        <w:t>LM7805</w:t>
      </w:r>
    </w:p>
    <w:p w:rsidR="008A19CE" w:rsidRDefault="00DE55BB" w:rsidP="008A19CE">
      <w:r w:rsidRPr="00DE55BB">
        <w:rPr>
          <w:noProof/>
          <w:lang w:eastAsia="es-MX"/>
        </w:rPr>
        <w:drawing>
          <wp:inline distT="0" distB="0" distL="0" distR="0">
            <wp:extent cx="5612130" cy="1745996"/>
            <wp:effectExtent l="0" t="0" r="7620" b="6985"/>
            <wp:docPr id="41" name="Imagen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745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33C4" w:rsidRDefault="0062716F" w:rsidP="008A19CE">
      <w:r w:rsidRPr="0062716F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42" name="Imagen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5157" w:rsidRDefault="00EA5157" w:rsidP="008A19CE">
      <w:r w:rsidRPr="00EA5157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43" name="Imagen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328D" w:rsidRDefault="00ED79D8" w:rsidP="008A19CE">
      <w:r w:rsidRPr="00ED79D8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44" name="Imagen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4238" w:rsidRDefault="00647FAA" w:rsidP="008A19CE">
      <w:r w:rsidRPr="00647FAA">
        <w:rPr>
          <w:noProof/>
          <w:lang w:eastAsia="es-MX"/>
        </w:rPr>
        <w:lastRenderedPageBreak/>
        <w:drawing>
          <wp:inline distT="0" distB="0" distL="0" distR="0">
            <wp:extent cx="5612130" cy="1870710"/>
            <wp:effectExtent l="0" t="0" r="7620" b="0"/>
            <wp:docPr id="45" name="Imagen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6327" w:rsidRDefault="00D66327" w:rsidP="008A19CE">
      <w:r w:rsidRPr="00D66327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46" name="Imagen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11D0" w:rsidRDefault="006D73F4" w:rsidP="008A19CE">
      <w:r w:rsidRPr="006D73F4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47" name="Imagen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544B" w:rsidRDefault="00625C8C" w:rsidP="008A19CE">
      <w:r w:rsidRPr="00625C8C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48" name="Imagen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57EF" w:rsidRDefault="00D557EF" w:rsidP="008A19CE"/>
    <w:p w:rsidR="00D557EF" w:rsidRDefault="00387807" w:rsidP="008A19CE">
      <w:r w:rsidRPr="00387807">
        <w:rPr>
          <w:noProof/>
          <w:lang w:eastAsia="es-MX"/>
        </w:rPr>
        <w:lastRenderedPageBreak/>
        <w:drawing>
          <wp:inline distT="0" distB="0" distL="0" distR="0">
            <wp:extent cx="5612130" cy="1870710"/>
            <wp:effectExtent l="0" t="0" r="7620" b="0"/>
            <wp:docPr id="49" name="Imagen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4F14" w:rsidRDefault="00DB4F14" w:rsidP="008A19CE">
      <w:r w:rsidRPr="00DB4F14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50" name="Imagen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64E7" w:rsidRDefault="00E064E7" w:rsidP="008A19CE">
      <w:r w:rsidRPr="00E064E7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51" name="Imagen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5C84" w:rsidRDefault="00C43D1D" w:rsidP="008A19CE">
      <w:r w:rsidRPr="00C43D1D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52" name="Imagen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7BE2" w:rsidRDefault="00887BE2" w:rsidP="008A19CE"/>
    <w:p w:rsidR="00887BE2" w:rsidRDefault="00564653" w:rsidP="008A19CE">
      <w:r w:rsidRPr="00564653">
        <w:rPr>
          <w:noProof/>
          <w:lang w:eastAsia="es-MX"/>
        </w:rPr>
        <w:lastRenderedPageBreak/>
        <w:drawing>
          <wp:inline distT="0" distB="0" distL="0" distR="0">
            <wp:extent cx="5612130" cy="1870710"/>
            <wp:effectExtent l="0" t="0" r="7620" b="0"/>
            <wp:docPr id="53" name="Imagen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7B7C" w:rsidRDefault="008662A0" w:rsidP="008A19CE">
      <w:r w:rsidRPr="008662A0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54" name="Imagen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100A" w:rsidRDefault="002F3BF4" w:rsidP="002565DB">
      <w:pPr>
        <w:pStyle w:val="Ttulo3"/>
      </w:pPr>
      <w:r>
        <w:t>LM7812</w:t>
      </w:r>
    </w:p>
    <w:p w:rsidR="00452410" w:rsidRDefault="003A0F90" w:rsidP="00452410">
      <w:r w:rsidRPr="003A0F90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55" name="Imagen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5464" w:rsidRDefault="002B5464" w:rsidP="00452410">
      <w:r w:rsidRPr="002B5464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56" name="Imagen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25FD" w:rsidRDefault="0065126B" w:rsidP="00452410">
      <w:r w:rsidRPr="0065126B">
        <w:rPr>
          <w:noProof/>
          <w:lang w:eastAsia="es-MX"/>
        </w:rPr>
        <w:lastRenderedPageBreak/>
        <w:drawing>
          <wp:inline distT="0" distB="0" distL="0" distR="0">
            <wp:extent cx="5612130" cy="1870710"/>
            <wp:effectExtent l="0" t="0" r="7620" b="0"/>
            <wp:docPr id="57" name="Imagen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4010" w:rsidRDefault="00864E73" w:rsidP="00452410">
      <w:r w:rsidRPr="00864E73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58" name="Imagen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4FAD" w:rsidRDefault="009711D5" w:rsidP="00452410">
      <w:r w:rsidRPr="009711D5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60" name="Imagen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101D" w:rsidRDefault="00674FAD" w:rsidP="00452410">
      <w:r w:rsidRPr="00674FAD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59" name="Imagen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1BBA" w:rsidRDefault="000249A7" w:rsidP="00452410">
      <w:r w:rsidRPr="000249A7">
        <w:rPr>
          <w:noProof/>
          <w:lang w:eastAsia="es-MX"/>
        </w:rPr>
        <w:lastRenderedPageBreak/>
        <w:drawing>
          <wp:inline distT="0" distB="0" distL="0" distR="0">
            <wp:extent cx="5612130" cy="1870710"/>
            <wp:effectExtent l="0" t="0" r="7620" b="0"/>
            <wp:docPr id="61" name="Imagen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7737" w:rsidRDefault="00937737" w:rsidP="00452410">
      <w:r w:rsidRPr="00937737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62" name="Imagen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585A" w:rsidRDefault="00D47FE9" w:rsidP="00452410">
      <w:r w:rsidRPr="00D47FE9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63" name="Imagen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1417" w:rsidRDefault="004C1417" w:rsidP="00452410">
      <w:r w:rsidRPr="004C1417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64" name="Imagen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6F4" w:rsidRDefault="004B11F0" w:rsidP="00452410">
      <w:r w:rsidRPr="004B11F0">
        <w:rPr>
          <w:noProof/>
          <w:lang w:eastAsia="es-MX"/>
        </w:rPr>
        <w:lastRenderedPageBreak/>
        <w:drawing>
          <wp:inline distT="0" distB="0" distL="0" distR="0">
            <wp:extent cx="5612130" cy="1870710"/>
            <wp:effectExtent l="0" t="0" r="7620" b="0"/>
            <wp:docPr id="65" name="Imagen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5F1C" w:rsidRDefault="00A25F1C" w:rsidP="00452410">
      <w:r w:rsidRPr="00A25F1C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66" name="Imagen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0288" w:rsidRDefault="000E0288" w:rsidP="00452410">
      <w:r w:rsidRPr="000E0288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67" name="Imagen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1029" w:rsidRDefault="00E22666" w:rsidP="00452410">
      <w:r w:rsidRPr="00E22666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68" name="Imagen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0156" w:rsidRDefault="00EC0156" w:rsidP="00452410"/>
    <w:p w:rsidR="00EC0156" w:rsidRDefault="009E07C2" w:rsidP="00D10246">
      <w:pPr>
        <w:pStyle w:val="Ttulo3"/>
      </w:pPr>
      <w:r>
        <w:lastRenderedPageBreak/>
        <w:t>LM7905</w:t>
      </w:r>
    </w:p>
    <w:p w:rsidR="009E07C2" w:rsidRDefault="009C3BDB" w:rsidP="00452410">
      <w:r w:rsidRPr="009C3BDB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69" name="Imagen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102" w:rsidRDefault="00830565" w:rsidP="00452410">
      <w:r w:rsidRPr="00830565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70" name="Imagen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2464" w:rsidRDefault="00312464" w:rsidP="00452410">
      <w:r w:rsidRPr="00312464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71" name="Imagen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4D1D" w:rsidRDefault="00D44D1D" w:rsidP="00452410">
      <w:r w:rsidRPr="00D44D1D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72" name="Imagen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5225" w:rsidRDefault="00CE51AA" w:rsidP="00452410">
      <w:r w:rsidRPr="00CE51AA">
        <w:rPr>
          <w:noProof/>
          <w:lang w:eastAsia="es-MX"/>
        </w:rPr>
        <w:lastRenderedPageBreak/>
        <w:drawing>
          <wp:inline distT="0" distB="0" distL="0" distR="0">
            <wp:extent cx="5612130" cy="1870710"/>
            <wp:effectExtent l="0" t="0" r="7620" b="0"/>
            <wp:docPr id="73" name="Imagen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27B5" w:rsidRDefault="00BF550A" w:rsidP="00452410">
      <w:r w:rsidRPr="00BF550A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74" name="Imagen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144A" w:rsidRDefault="003C144A" w:rsidP="00452410">
      <w:r w:rsidRPr="003C144A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75" name="Imagen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4223" w:rsidRDefault="000B4223" w:rsidP="00452410">
      <w:r w:rsidRPr="000B4223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76" name="Imagen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43FC" w:rsidRDefault="00B91FDF" w:rsidP="00452410">
      <w:r w:rsidRPr="00B91FDF">
        <w:rPr>
          <w:noProof/>
          <w:lang w:eastAsia="es-MX"/>
        </w:rPr>
        <w:lastRenderedPageBreak/>
        <w:drawing>
          <wp:inline distT="0" distB="0" distL="0" distR="0">
            <wp:extent cx="5612130" cy="1870710"/>
            <wp:effectExtent l="0" t="0" r="7620" b="0"/>
            <wp:docPr id="77" name="Imagen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3763" w:rsidRDefault="000305BC" w:rsidP="00452410">
      <w:r w:rsidRPr="000305BC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78" name="Imagen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39B5" w:rsidRDefault="00A439B5" w:rsidP="00452410">
      <w:r w:rsidRPr="00A439B5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79" name="Imagen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33DC" w:rsidRDefault="000833DC" w:rsidP="00452410">
      <w:r w:rsidRPr="000833DC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80" name="Imagen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250E" w:rsidRDefault="00DB250E" w:rsidP="00452410">
      <w:r w:rsidRPr="00DB250E">
        <w:rPr>
          <w:noProof/>
          <w:lang w:eastAsia="es-MX"/>
        </w:rPr>
        <w:lastRenderedPageBreak/>
        <w:drawing>
          <wp:inline distT="0" distB="0" distL="0" distR="0">
            <wp:extent cx="5612130" cy="1870710"/>
            <wp:effectExtent l="0" t="0" r="7620" b="0"/>
            <wp:docPr id="81" name="Imagen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1714" w:rsidRDefault="00811714" w:rsidP="00452410">
      <w:r w:rsidRPr="00811714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82" name="Imagen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0E61" w:rsidRDefault="00360E61" w:rsidP="0052485A">
      <w:pPr>
        <w:pStyle w:val="Ttulo3"/>
      </w:pPr>
      <w:r>
        <w:t>LM7912</w:t>
      </w:r>
    </w:p>
    <w:p w:rsidR="0052485A" w:rsidRDefault="00DE4A7A" w:rsidP="0052485A">
      <w:r w:rsidRPr="00DE4A7A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83" name="Imagen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08E0" w:rsidRDefault="009D5405" w:rsidP="0052485A">
      <w:r w:rsidRPr="009D5405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84" name="Imagen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3D23" w:rsidRDefault="00AC0A8C" w:rsidP="0052485A">
      <w:r w:rsidRPr="00AC0A8C">
        <w:rPr>
          <w:noProof/>
          <w:lang w:eastAsia="es-MX"/>
        </w:rPr>
        <w:lastRenderedPageBreak/>
        <w:drawing>
          <wp:inline distT="0" distB="0" distL="0" distR="0">
            <wp:extent cx="5612130" cy="1870710"/>
            <wp:effectExtent l="0" t="0" r="7620" b="0"/>
            <wp:docPr id="85" name="Imagen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1C0B" w:rsidRDefault="00EA1C0B" w:rsidP="0052485A">
      <w:r w:rsidRPr="00EA1C0B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86" name="Imagen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42EC" w:rsidRDefault="00F56034" w:rsidP="0052485A">
      <w:r w:rsidRPr="00F56034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87" name="Imagen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69A9" w:rsidRDefault="002E69A9" w:rsidP="0052485A">
      <w:r w:rsidRPr="002E69A9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88" name="Imagen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5EFB" w:rsidRDefault="00465EFB" w:rsidP="0052485A"/>
    <w:p w:rsidR="00465EFB" w:rsidRDefault="008B0A06" w:rsidP="0052485A">
      <w:r w:rsidRPr="008B0A06">
        <w:rPr>
          <w:noProof/>
          <w:lang w:eastAsia="es-MX"/>
        </w:rPr>
        <w:lastRenderedPageBreak/>
        <w:drawing>
          <wp:inline distT="0" distB="0" distL="0" distR="0">
            <wp:extent cx="5612130" cy="1870710"/>
            <wp:effectExtent l="0" t="0" r="7620" b="0"/>
            <wp:docPr id="89" name="Imagen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63C6" w:rsidRDefault="005E006C" w:rsidP="0052485A">
      <w:r w:rsidRPr="005E006C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90" name="Imagen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5B64" w:rsidRDefault="00963D9A" w:rsidP="0052485A">
      <w:r w:rsidRPr="00963D9A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91" name="Imagen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7C62" w:rsidRDefault="00317C62" w:rsidP="0052485A">
      <w:r w:rsidRPr="00317C62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92" name="Imagen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1321" w:rsidRDefault="00F37172" w:rsidP="0052485A">
      <w:r w:rsidRPr="00F37172">
        <w:rPr>
          <w:noProof/>
          <w:lang w:eastAsia="es-MX"/>
        </w:rPr>
        <w:lastRenderedPageBreak/>
        <w:drawing>
          <wp:inline distT="0" distB="0" distL="0" distR="0">
            <wp:extent cx="5612130" cy="1870710"/>
            <wp:effectExtent l="0" t="0" r="7620" b="0"/>
            <wp:docPr id="93" name="Imagen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0228" w:rsidRDefault="0054356F" w:rsidP="0052485A">
      <w:r w:rsidRPr="0054356F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94" name="Imagen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4444" w:rsidRDefault="000B4444" w:rsidP="0052485A">
      <w:r w:rsidRPr="000B4444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95" name="Imagen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3B18" w:rsidRDefault="00E03B18" w:rsidP="0052485A">
      <w:r w:rsidRPr="00E03B18">
        <w:rPr>
          <w:noProof/>
          <w:lang w:eastAsia="es-MX"/>
        </w:rPr>
        <w:drawing>
          <wp:inline distT="0" distB="0" distL="0" distR="0">
            <wp:extent cx="5612130" cy="1870710"/>
            <wp:effectExtent l="0" t="0" r="7620" b="0"/>
            <wp:docPr id="96" name="Imagen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87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0CF9" w:rsidRDefault="00900CF9" w:rsidP="0052485A"/>
    <w:p w:rsidR="00900CF9" w:rsidRDefault="0026032C" w:rsidP="008C68BB">
      <w:pPr>
        <w:pStyle w:val="Ttulo2"/>
      </w:pPr>
      <w:r>
        <w:lastRenderedPageBreak/>
        <w:t>Regulador de voltaje variable positivo</w:t>
      </w:r>
    </w:p>
    <w:p w:rsidR="00505CDE" w:rsidRDefault="00C76BAE" w:rsidP="0052485A">
      <w:r w:rsidRPr="00C76BAE">
        <w:rPr>
          <w:noProof/>
          <w:lang w:eastAsia="es-MX"/>
        </w:rPr>
        <w:drawing>
          <wp:inline distT="0" distB="0" distL="0" distR="0">
            <wp:extent cx="5739130" cy="2667000"/>
            <wp:effectExtent l="0" t="0" r="0" b="0"/>
            <wp:docPr id="97" name="Imagen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413" cy="2675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4187" w:rsidRDefault="00584187" w:rsidP="0052485A">
      <w:r w:rsidRPr="00584187">
        <w:rPr>
          <w:noProof/>
          <w:lang w:eastAsia="es-MX"/>
        </w:rPr>
        <w:drawing>
          <wp:inline distT="0" distB="0" distL="0" distR="0">
            <wp:extent cx="5708015" cy="2486025"/>
            <wp:effectExtent l="0" t="0" r="6985" b="9525"/>
            <wp:docPr id="98" name="Imagen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707" cy="2495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6D85" w:rsidRDefault="004144BE" w:rsidP="0086040B">
      <w:pPr>
        <w:pStyle w:val="Ttulo3"/>
      </w:pPr>
      <w:r>
        <w:lastRenderedPageBreak/>
        <w:t>Regulador de voltaje variable negativo</w:t>
      </w:r>
    </w:p>
    <w:p w:rsidR="0086040B" w:rsidRPr="0086040B" w:rsidRDefault="00F67AE4" w:rsidP="0086040B">
      <w:r w:rsidRPr="00F67AE4">
        <w:rPr>
          <w:noProof/>
          <w:lang w:eastAsia="es-MX"/>
        </w:rPr>
        <w:drawing>
          <wp:inline distT="0" distB="0" distL="0" distR="0">
            <wp:extent cx="5210175" cy="2762250"/>
            <wp:effectExtent l="0" t="0" r="9525" b="0"/>
            <wp:docPr id="100" name="Imagen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4935" cy="277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r w:rsidR="00A86FE0" w:rsidRPr="00A86FE0">
        <w:rPr>
          <w:noProof/>
          <w:lang w:eastAsia="es-MX"/>
        </w:rPr>
        <w:drawing>
          <wp:inline distT="0" distB="0" distL="0" distR="0">
            <wp:extent cx="5267325" cy="3143028"/>
            <wp:effectExtent l="0" t="0" r="0" b="635"/>
            <wp:docPr id="99" name="Imagen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262" cy="3151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623CC8" w:rsidRPr="00BC34A2" w:rsidRDefault="00623CC8" w:rsidP="00BC34A2"/>
    <w:p w:rsidR="009934C0" w:rsidRPr="00D65ACB" w:rsidRDefault="009934C0" w:rsidP="00D65ACB"/>
    <w:sectPr w:rsidR="009934C0" w:rsidRPr="00D65AC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MDcytTQyMTczMbdU0lEKTi0uzszPAykwrAUAul3rOCwAAAA="/>
  </w:docVars>
  <w:rsids>
    <w:rsidRoot w:val="001E3911"/>
    <w:rsid w:val="000233C4"/>
    <w:rsid w:val="000249A7"/>
    <w:rsid w:val="000305BC"/>
    <w:rsid w:val="00033BFA"/>
    <w:rsid w:val="0004100A"/>
    <w:rsid w:val="00051321"/>
    <w:rsid w:val="0008238E"/>
    <w:rsid w:val="000833DC"/>
    <w:rsid w:val="00090794"/>
    <w:rsid w:val="000A78E5"/>
    <w:rsid w:val="000B4223"/>
    <w:rsid w:val="000B4444"/>
    <w:rsid w:val="000B76B7"/>
    <w:rsid w:val="000D1BBA"/>
    <w:rsid w:val="000E0288"/>
    <w:rsid w:val="000F5303"/>
    <w:rsid w:val="00107012"/>
    <w:rsid w:val="00123482"/>
    <w:rsid w:val="00136D85"/>
    <w:rsid w:val="00145B64"/>
    <w:rsid w:val="001727B5"/>
    <w:rsid w:val="00174E0F"/>
    <w:rsid w:val="001B5DA0"/>
    <w:rsid w:val="001C4238"/>
    <w:rsid w:val="001E3911"/>
    <w:rsid w:val="0021101D"/>
    <w:rsid w:val="00223189"/>
    <w:rsid w:val="002565DB"/>
    <w:rsid w:val="0026032C"/>
    <w:rsid w:val="00281029"/>
    <w:rsid w:val="002B5464"/>
    <w:rsid w:val="002C65D0"/>
    <w:rsid w:val="002E3BB6"/>
    <w:rsid w:val="002E69A9"/>
    <w:rsid w:val="002F0228"/>
    <w:rsid w:val="002F3BF4"/>
    <w:rsid w:val="00312464"/>
    <w:rsid w:val="00317C62"/>
    <w:rsid w:val="00360E61"/>
    <w:rsid w:val="00387807"/>
    <w:rsid w:val="003A0F90"/>
    <w:rsid w:val="003C144A"/>
    <w:rsid w:val="004144BE"/>
    <w:rsid w:val="00422F31"/>
    <w:rsid w:val="00452410"/>
    <w:rsid w:val="00465EFB"/>
    <w:rsid w:val="004B11F0"/>
    <w:rsid w:val="004C1417"/>
    <w:rsid w:val="004C63C6"/>
    <w:rsid w:val="004E7DA6"/>
    <w:rsid w:val="004F6FBB"/>
    <w:rsid w:val="00501203"/>
    <w:rsid w:val="0050544B"/>
    <w:rsid w:val="00505CDE"/>
    <w:rsid w:val="0052485A"/>
    <w:rsid w:val="0054356F"/>
    <w:rsid w:val="00564653"/>
    <w:rsid w:val="00584187"/>
    <w:rsid w:val="005964E2"/>
    <w:rsid w:val="005A40AA"/>
    <w:rsid w:val="005B558E"/>
    <w:rsid w:val="005B7B7C"/>
    <w:rsid w:val="005E006C"/>
    <w:rsid w:val="005F0182"/>
    <w:rsid w:val="00605C84"/>
    <w:rsid w:val="00623CC8"/>
    <w:rsid w:val="00625C8C"/>
    <w:rsid w:val="0062716F"/>
    <w:rsid w:val="006371FB"/>
    <w:rsid w:val="00645F5E"/>
    <w:rsid w:val="00647FAA"/>
    <w:rsid w:val="0065126B"/>
    <w:rsid w:val="006743FC"/>
    <w:rsid w:val="00674FAD"/>
    <w:rsid w:val="006B2CE5"/>
    <w:rsid w:val="006D60CE"/>
    <w:rsid w:val="006D73F4"/>
    <w:rsid w:val="007037E2"/>
    <w:rsid w:val="007411D0"/>
    <w:rsid w:val="007442A8"/>
    <w:rsid w:val="007520B8"/>
    <w:rsid w:val="0075328D"/>
    <w:rsid w:val="007A1A16"/>
    <w:rsid w:val="007D52C5"/>
    <w:rsid w:val="008108E0"/>
    <w:rsid w:val="00811714"/>
    <w:rsid w:val="008274C3"/>
    <w:rsid w:val="00830565"/>
    <w:rsid w:val="0086040B"/>
    <w:rsid w:val="00864E73"/>
    <w:rsid w:val="008662A0"/>
    <w:rsid w:val="00887BE2"/>
    <w:rsid w:val="008A19CE"/>
    <w:rsid w:val="008B0A06"/>
    <w:rsid w:val="008C68BB"/>
    <w:rsid w:val="008D00A2"/>
    <w:rsid w:val="008F3763"/>
    <w:rsid w:val="00900CF9"/>
    <w:rsid w:val="00937737"/>
    <w:rsid w:val="0093787B"/>
    <w:rsid w:val="009577E2"/>
    <w:rsid w:val="00963D9A"/>
    <w:rsid w:val="009711D5"/>
    <w:rsid w:val="0098750F"/>
    <w:rsid w:val="009934C0"/>
    <w:rsid w:val="009C3BDB"/>
    <w:rsid w:val="009D5405"/>
    <w:rsid w:val="009E07C2"/>
    <w:rsid w:val="009E2647"/>
    <w:rsid w:val="00A17A16"/>
    <w:rsid w:val="00A25F1C"/>
    <w:rsid w:val="00A439B5"/>
    <w:rsid w:val="00A842EC"/>
    <w:rsid w:val="00A86FE0"/>
    <w:rsid w:val="00AC0A8C"/>
    <w:rsid w:val="00AC18FE"/>
    <w:rsid w:val="00AF585A"/>
    <w:rsid w:val="00B245F8"/>
    <w:rsid w:val="00B33336"/>
    <w:rsid w:val="00B85281"/>
    <w:rsid w:val="00B8694F"/>
    <w:rsid w:val="00B91FDF"/>
    <w:rsid w:val="00BA10E5"/>
    <w:rsid w:val="00BC34A2"/>
    <w:rsid w:val="00BF550A"/>
    <w:rsid w:val="00C113FC"/>
    <w:rsid w:val="00C208D1"/>
    <w:rsid w:val="00C26B95"/>
    <w:rsid w:val="00C3434B"/>
    <w:rsid w:val="00C43D1D"/>
    <w:rsid w:val="00C73D23"/>
    <w:rsid w:val="00C76BAE"/>
    <w:rsid w:val="00C94010"/>
    <w:rsid w:val="00C955D4"/>
    <w:rsid w:val="00CE51AA"/>
    <w:rsid w:val="00CF1102"/>
    <w:rsid w:val="00D10246"/>
    <w:rsid w:val="00D443C5"/>
    <w:rsid w:val="00D44D1D"/>
    <w:rsid w:val="00D47FE9"/>
    <w:rsid w:val="00D5165B"/>
    <w:rsid w:val="00D557EF"/>
    <w:rsid w:val="00D576F4"/>
    <w:rsid w:val="00D65ACB"/>
    <w:rsid w:val="00D66327"/>
    <w:rsid w:val="00D725FD"/>
    <w:rsid w:val="00DB250E"/>
    <w:rsid w:val="00DB4F14"/>
    <w:rsid w:val="00DD7421"/>
    <w:rsid w:val="00DD7888"/>
    <w:rsid w:val="00DE4A7A"/>
    <w:rsid w:val="00DE55BB"/>
    <w:rsid w:val="00E03B18"/>
    <w:rsid w:val="00E064E7"/>
    <w:rsid w:val="00E17FF3"/>
    <w:rsid w:val="00E20032"/>
    <w:rsid w:val="00E22666"/>
    <w:rsid w:val="00E23F48"/>
    <w:rsid w:val="00E32285"/>
    <w:rsid w:val="00EA1C0B"/>
    <w:rsid w:val="00EA5157"/>
    <w:rsid w:val="00EC0156"/>
    <w:rsid w:val="00ED79D8"/>
    <w:rsid w:val="00EE001B"/>
    <w:rsid w:val="00EE5225"/>
    <w:rsid w:val="00F24423"/>
    <w:rsid w:val="00F36AE2"/>
    <w:rsid w:val="00F37172"/>
    <w:rsid w:val="00F56034"/>
    <w:rsid w:val="00F626E0"/>
    <w:rsid w:val="00F67AE4"/>
    <w:rsid w:val="00FB2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2C2CA"/>
  <w15:chartTrackingRefBased/>
  <w15:docId w15:val="{D38EAC08-9613-4149-A178-B5857D344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D65A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D65A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A17A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D65AC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D65AC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A17A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emf"/><Relationship Id="rId21" Type="http://schemas.openxmlformats.org/officeDocument/2006/relationships/image" Target="media/image18.emf"/><Relationship Id="rId42" Type="http://schemas.openxmlformats.org/officeDocument/2006/relationships/image" Target="media/image39.emf"/><Relationship Id="rId47" Type="http://schemas.openxmlformats.org/officeDocument/2006/relationships/image" Target="media/image44.emf"/><Relationship Id="rId63" Type="http://schemas.openxmlformats.org/officeDocument/2006/relationships/image" Target="media/image60.emf"/><Relationship Id="rId68" Type="http://schemas.openxmlformats.org/officeDocument/2006/relationships/image" Target="media/image65.emf"/><Relationship Id="rId84" Type="http://schemas.openxmlformats.org/officeDocument/2006/relationships/image" Target="media/image81.emf"/><Relationship Id="rId89" Type="http://schemas.openxmlformats.org/officeDocument/2006/relationships/image" Target="media/image86.emf"/><Relationship Id="rId16" Type="http://schemas.openxmlformats.org/officeDocument/2006/relationships/image" Target="media/image13.emf"/><Relationship Id="rId11" Type="http://schemas.openxmlformats.org/officeDocument/2006/relationships/image" Target="media/image8.emf"/><Relationship Id="rId32" Type="http://schemas.openxmlformats.org/officeDocument/2006/relationships/image" Target="media/image29.emf"/><Relationship Id="rId37" Type="http://schemas.openxmlformats.org/officeDocument/2006/relationships/image" Target="media/image34.emf"/><Relationship Id="rId53" Type="http://schemas.openxmlformats.org/officeDocument/2006/relationships/image" Target="media/image50.emf"/><Relationship Id="rId58" Type="http://schemas.openxmlformats.org/officeDocument/2006/relationships/image" Target="media/image55.emf"/><Relationship Id="rId74" Type="http://schemas.openxmlformats.org/officeDocument/2006/relationships/image" Target="media/image71.emf"/><Relationship Id="rId79" Type="http://schemas.openxmlformats.org/officeDocument/2006/relationships/image" Target="media/image76.emf"/><Relationship Id="rId102" Type="http://schemas.openxmlformats.org/officeDocument/2006/relationships/image" Target="media/image99.emf"/><Relationship Id="rId5" Type="http://schemas.openxmlformats.org/officeDocument/2006/relationships/image" Target="media/image2.emf"/><Relationship Id="rId90" Type="http://schemas.openxmlformats.org/officeDocument/2006/relationships/image" Target="media/image87.emf"/><Relationship Id="rId95" Type="http://schemas.openxmlformats.org/officeDocument/2006/relationships/image" Target="media/image92.emf"/><Relationship Id="rId22" Type="http://schemas.openxmlformats.org/officeDocument/2006/relationships/image" Target="media/image19.emf"/><Relationship Id="rId27" Type="http://schemas.openxmlformats.org/officeDocument/2006/relationships/image" Target="media/image24.emf"/><Relationship Id="rId43" Type="http://schemas.openxmlformats.org/officeDocument/2006/relationships/image" Target="media/image40.emf"/><Relationship Id="rId48" Type="http://schemas.openxmlformats.org/officeDocument/2006/relationships/image" Target="media/image45.emf"/><Relationship Id="rId64" Type="http://schemas.openxmlformats.org/officeDocument/2006/relationships/image" Target="media/image61.emf"/><Relationship Id="rId69" Type="http://schemas.openxmlformats.org/officeDocument/2006/relationships/image" Target="media/image66.emf"/><Relationship Id="rId80" Type="http://schemas.openxmlformats.org/officeDocument/2006/relationships/image" Target="media/image77.emf"/><Relationship Id="rId85" Type="http://schemas.openxmlformats.org/officeDocument/2006/relationships/image" Target="media/image82.emf"/><Relationship Id="rId12" Type="http://schemas.openxmlformats.org/officeDocument/2006/relationships/image" Target="media/image9.emf"/><Relationship Id="rId17" Type="http://schemas.openxmlformats.org/officeDocument/2006/relationships/image" Target="media/image14.emf"/><Relationship Id="rId25" Type="http://schemas.openxmlformats.org/officeDocument/2006/relationships/image" Target="media/image22.emf"/><Relationship Id="rId33" Type="http://schemas.openxmlformats.org/officeDocument/2006/relationships/image" Target="media/image30.emf"/><Relationship Id="rId38" Type="http://schemas.openxmlformats.org/officeDocument/2006/relationships/image" Target="media/image35.emf"/><Relationship Id="rId46" Type="http://schemas.openxmlformats.org/officeDocument/2006/relationships/image" Target="media/image43.emf"/><Relationship Id="rId59" Type="http://schemas.openxmlformats.org/officeDocument/2006/relationships/image" Target="media/image56.emf"/><Relationship Id="rId67" Type="http://schemas.openxmlformats.org/officeDocument/2006/relationships/image" Target="media/image64.emf"/><Relationship Id="rId103" Type="http://schemas.openxmlformats.org/officeDocument/2006/relationships/fontTable" Target="fontTable.xml"/><Relationship Id="rId20" Type="http://schemas.openxmlformats.org/officeDocument/2006/relationships/image" Target="media/image17.emf"/><Relationship Id="rId41" Type="http://schemas.openxmlformats.org/officeDocument/2006/relationships/image" Target="media/image38.emf"/><Relationship Id="rId54" Type="http://schemas.openxmlformats.org/officeDocument/2006/relationships/image" Target="media/image51.emf"/><Relationship Id="rId62" Type="http://schemas.openxmlformats.org/officeDocument/2006/relationships/image" Target="media/image59.emf"/><Relationship Id="rId70" Type="http://schemas.openxmlformats.org/officeDocument/2006/relationships/image" Target="media/image67.emf"/><Relationship Id="rId75" Type="http://schemas.openxmlformats.org/officeDocument/2006/relationships/image" Target="media/image72.emf"/><Relationship Id="rId83" Type="http://schemas.openxmlformats.org/officeDocument/2006/relationships/image" Target="media/image80.emf"/><Relationship Id="rId88" Type="http://schemas.openxmlformats.org/officeDocument/2006/relationships/image" Target="media/image85.emf"/><Relationship Id="rId91" Type="http://schemas.openxmlformats.org/officeDocument/2006/relationships/image" Target="media/image88.emf"/><Relationship Id="rId96" Type="http://schemas.openxmlformats.org/officeDocument/2006/relationships/image" Target="media/image93.emf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5" Type="http://schemas.openxmlformats.org/officeDocument/2006/relationships/image" Target="media/image12.emf"/><Relationship Id="rId23" Type="http://schemas.openxmlformats.org/officeDocument/2006/relationships/image" Target="media/image20.emf"/><Relationship Id="rId28" Type="http://schemas.openxmlformats.org/officeDocument/2006/relationships/image" Target="media/image25.emf"/><Relationship Id="rId36" Type="http://schemas.openxmlformats.org/officeDocument/2006/relationships/image" Target="media/image33.emf"/><Relationship Id="rId49" Type="http://schemas.openxmlformats.org/officeDocument/2006/relationships/image" Target="media/image46.emf"/><Relationship Id="rId57" Type="http://schemas.openxmlformats.org/officeDocument/2006/relationships/image" Target="media/image54.emf"/><Relationship Id="rId10" Type="http://schemas.openxmlformats.org/officeDocument/2006/relationships/image" Target="media/image7.emf"/><Relationship Id="rId31" Type="http://schemas.openxmlformats.org/officeDocument/2006/relationships/image" Target="media/image28.emf"/><Relationship Id="rId44" Type="http://schemas.openxmlformats.org/officeDocument/2006/relationships/image" Target="media/image41.emf"/><Relationship Id="rId52" Type="http://schemas.openxmlformats.org/officeDocument/2006/relationships/image" Target="media/image49.emf"/><Relationship Id="rId60" Type="http://schemas.openxmlformats.org/officeDocument/2006/relationships/image" Target="media/image57.emf"/><Relationship Id="rId65" Type="http://schemas.openxmlformats.org/officeDocument/2006/relationships/image" Target="media/image62.emf"/><Relationship Id="rId73" Type="http://schemas.openxmlformats.org/officeDocument/2006/relationships/image" Target="media/image70.emf"/><Relationship Id="rId78" Type="http://schemas.openxmlformats.org/officeDocument/2006/relationships/image" Target="media/image75.emf"/><Relationship Id="rId81" Type="http://schemas.openxmlformats.org/officeDocument/2006/relationships/image" Target="media/image78.emf"/><Relationship Id="rId86" Type="http://schemas.openxmlformats.org/officeDocument/2006/relationships/image" Target="media/image83.emf"/><Relationship Id="rId94" Type="http://schemas.openxmlformats.org/officeDocument/2006/relationships/image" Target="media/image91.emf"/><Relationship Id="rId99" Type="http://schemas.openxmlformats.org/officeDocument/2006/relationships/image" Target="media/image96.emf"/><Relationship Id="rId101" Type="http://schemas.openxmlformats.org/officeDocument/2006/relationships/image" Target="media/image98.emf"/><Relationship Id="rId4" Type="http://schemas.openxmlformats.org/officeDocument/2006/relationships/image" Target="media/image1.emf"/><Relationship Id="rId9" Type="http://schemas.openxmlformats.org/officeDocument/2006/relationships/image" Target="media/image6.emf"/><Relationship Id="rId13" Type="http://schemas.openxmlformats.org/officeDocument/2006/relationships/image" Target="media/image10.emf"/><Relationship Id="rId18" Type="http://schemas.openxmlformats.org/officeDocument/2006/relationships/image" Target="media/image15.emf"/><Relationship Id="rId39" Type="http://schemas.openxmlformats.org/officeDocument/2006/relationships/image" Target="media/image36.emf"/><Relationship Id="rId34" Type="http://schemas.openxmlformats.org/officeDocument/2006/relationships/image" Target="media/image31.emf"/><Relationship Id="rId50" Type="http://schemas.openxmlformats.org/officeDocument/2006/relationships/image" Target="media/image47.emf"/><Relationship Id="rId55" Type="http://schemas.openxmlformats.org/officeDocument/2006/relationships/image" Target="media/image52.emf"/><Relationship Id="rId76" Type="http://schemas.openxmlformats.org/officeDocument/2006/relationships/image" Target="media/image73.emf"/><Relationship Id="rId97" Type="http://schemas.openxmlformats.org/officeDocument/2006/relationships/image" Target="media/image94.emf"/><Relationship Id="rId104" Type="http://schemas.openxmlformats.org/officeDocument/2006/relationships/theme" Target="theme/theme1.xml"/><Relationship Id="rId7" Type="http://schemas.openxmlformats.org/officeDocument/2006/relationships/image" Target="media/image4.emf"/><Relationship Id="rId71" Type="http://schemas.openxmlformats.org/officeDocument/2006/relationships/image" Target="media/image68.emf"/><Relationship Id="rId92" Type="http://schemas.openxmlformats.org/officeDocument/2006/relationships/image" Target="media/image89.emf"/><Relationship Id="rId2" Type="http://schemas.openxmlformats.org/officeDocument/2006/relationships/settings" Target="settings.xml"/><Relationship Id="rId29" Type="http://schemas.openxmlformats.org/officeDocument/2006/relationships/image" Target="media/image26.emf"/><Relationship Id="rId24" Type="http://schemas.openxmlformats.org/officeDocument/2006/relationships/image" Target="media/image21.emf"/><Relationship Id="rId40" Type="http://schemas.openxmlformats.org/officeDocument/2006/relationships/image" Target="media/image37.emf"/><Relationship Id="rId45" Type="http://schemas.openxmlformats.org/officeDocument/2006/relationships/image" Target="media/image42.emf"/><Relationship Id="rId66" Type="http://schemas.openxmlformats.org/officeDocument/2006/relationships/image" Target="media/image63.emf"/><Relationship Id="rId87" Type="http://schemas.openxmlformats.org/officeDocument/2006/relationships/image" Target="media/image84.emf"/><Relationship Id="rId61" Type="http://schemas.openxmlformats.org/officeDocument/2006/relationships/image" Target="media/image58.emf"/><Relationship Id="rId82" Type="http://schemas.openxmlformats.org/officeDocument/2006/relationships/image" Target="media/image79.emf"/><Relationship Id="rId19" Type="http://schemas.openxmlformats.org/officeDocument/2006/relationships/image" Target="media/image16.emf"/><Relationship Id="rId14" Type="http://schemas.openxmlformats.org/officeDocument/2006/relationships/image" Target="media/image11.emf"/><Relationship Id="rId30" Type="http://schemas.openxmlformats.org/officeDocument/2006/relationships/image" Target="media/image27.emf"/><Relationship Id="rId35" Type="http://schemas.openxmlformats.org/officeDocument/2006/relationships/image" Target="media/image32.emf"/><Relationship Id="rId56" Type="http://schemas.openxmlformats.org/officeDocument/2006/relationships/image" Target="media/image53.emf"/><Relationship Id="rId77" Type="http://schemas.openxmlformats.org/officeDocument/2006/relationships/image" Target="media/image74.emf"/><Relationship Id="rId100" Type="http://schemas.openxmlformats.org/officeDocument/2006/relationships/image" Target="media/image97.emf"/><Relationship Id="rId8" Type="http://schemas.openxmlformats.org/officeDocument/2006/relationships/image" Target="media/image5.emf"/><Relationship Id="rId51" Type="http://schemas.openxmlformats.org/officeDocument/2006/relationships/image" Target="media/image48.emf"/><Relationship Id="rId72" Type="http://schemas.openxmlformats.org/officeDocument/2006/relationships/image" Target="media/image69.emf"/><Relationship Id="rId93" Type="http://schemas.openxmlformats.org/officeDocument/2006/relationships/image" Target="media/image90.emf"/><Relationship Id="rId98" Type="http://schemas.openxmlformats.org/officeDocument/2006/relationships/image" Target="media/image95.emf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28</Pages>
  <Words>66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186</cp:revision>
  <dcterms:created xsi:type="dcterms:W3CDTF">2017-03-01T02:00:00Z</dcterms:created>
  <dcterms:modified xsi:type="dcterms:W3CDTF">2017-03-01T04:08:00Z</dcterms:modified>
</cp:coreProperties>
</file>